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Holl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ll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0 East Hiawatha Trail, Mount Prospect, IL, USA M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viano.laur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3810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c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iff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